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6E3305" w14:textId="4E5273B1" w:rsidR="006156F6" w:rsidRPr="007006B4" w:rsidRDefault="006156F6" w:rsidP="007006B4">
      <w:pPr>
        <w:pStyle w:val="Heading1"/>
        <w:jc w:val="center"/>
        <w:rPr>
          <w:b/>
          <w:bCs/>
          <w:color w:val="auto"/>
        </w:rPr>
      </w:pPr>
      <w:r w:rsidRPr="007006B4">
        <w:rPr>
          <w:b/>
          <w:bCs/>
          <w:color w:val="auto"/>
        </w:rPr>
        <w:t>Graduate Ass</w:t>
      </w:r>
      <w:r w:rsidR="009963C7" w:rsidRPr="007006B4">
        <w:rPr>
          <w:b/>
          <w:bCs/>
          <w:color w:val="auto"/>
        </w:rPr>
        <w:t>istantship in the UNF School</w:t>
      </w:r>
      <w:r w:rsidRPr="007006B4">
        <w:rPr>
          <w:b/>
          <w:bCs/>
          <w:color w:val="auto"/>
        </w:rPr>
        <w:t xml:space="preserve"> of Communication</w:t>
      </w:r>
    </w:p>
    <w:p w14:paraId="0A6E3306" w14:textId="77777777" w:rsidR="006156F6" w:rsidRDefault="006156F6" w:rsidP="006156F6">
      <w:pPr>
        <w:pStyle w:val="Default"/>
        <w:rPr>
          <w:sz w:val="23"/>
          <w:szCs w:val="23"/>
        </w:rPr>
      </w:pPr>
    </w:p>
    <w:p w14:paraId="0A6E3307" w14:textId="5DA8AC1B" w:rsidR="006156F6" w:rsidRDefault="006156F6" w:rsidP="006156F6">
      <w:pPr>
        <w:pStyle w:val="Default"/>
      </w:pPr>
      <w:r w:rsidRPr="006156F6">
        <w:t xml:space="preserve">The </w:t>
      </w:r>
      <w:r w:rsidR="009963C7">
        <w:t xml:space="preserve">School of Communication has </w:t>
      </w:r>
      <w:r w:rsidR="00611A0C">
        <w:t>up to</w:t>
      </w:r>
      <w:r w:rsidR="00DF6F5F" w:rsidRPr="00611A0C">
        <w:rPr>
          <w:i/>
          <w:iCs/>
        </w:rPr>
        <w:t xml:space="preserve"> </w:t>
      </w:r>
      <w:r w:rsidR="00DE0B65">
        <w:t>four</w:t>
      </w:r>
      <w:r w:rsidR="00371D4E" w:rsidRPr="00611A0C">
        <w:t xml:space="preserve"> </w:t>
      </w:r>
      <w:r w:rsidR="009963C7">
        <w:t>202</w:t>
      </w:r>
      <w:r w:rsidR="002F3E64">
        <w:t>6</w:t>
      </w:r>
      <w:r w:rsidR="003D1EC2">
        <w:t>-2</w:t>
      </w:r>
      <w:r w:rsidR="002F3E64">
        <w:t>7</w:t>
      </w:r>
      <w:r w:rsidRPr="006156F6">
        <w:t xml:space="preserve"> Graduate Assistantship</w:t>
      </w:r>
      <w:r w:rsidR="000512A9">
        <w:t xml:space="preserve"> opportunities.  Each provides funding at the following level: </w:t>
      </w:r>
    </w:p>
    <w:p w14:paraId="0A6E3308" w14:textId="77777777" w:rsidR="0065299B" w:rsidRDefault="0065299B" w:rsidP="006156F6">
      <w:pPr>
        <w:pStyle w:val="Default"/>
      </w:pPr>
    </w:p>
    <w:p w14:paraId="0A6E330A" w14:textId="50202566" w:rsidR="006156F6" w:rsidRPr="00F56531" w:rsidRDefault="006156F6" w:rsidP="006156F6">
      <w:pPr>
        <w:pStyle w:val="Default"/>
        <w:numPr>
          <w:ilvl w:val="0"/>
          <w:numId w:val="1"/>
        </w:numPr>
        <w:rPr>
          <w:color w:val="auto"/>
        </w:rPr>
      </w:pPr>
      <w:bookmarkStart w:id="0" w:name="_Hlk172644672"/>
      <w:r w:rsidRPr="00F56531">
        <w:t>Half</w:t>
      </w:r>
      <w:r w:rsidR="00371D4E" w:rsidRPr="00F56531">
        <w:t>-</w:t>
      </w:r>
      <w:r w:rsidRPr="00F56531">
        <w:t>stipend</w:t>
      </w:r>
      <w:r w:rsidR="0026375E">
        <w:t xml:space="preserve">:  </w:t>
      </w:r>
      <w:r w:rsidRPr="00F56531">
        <w:t>$6,250</w:t>
      </w:r>
      <w:r w:rsidR="00F36B49">
        <w:t>*</w:t>
      </w:r>
      <w:r w:rsidRPr="00F56531">
        <w:t xml:space="preserve"> stipend </w:t>
      </w:r>
      <w:r w:rsidRPr="00F56531">
        <w:rPr>
          <w:color w:val="auto"/>
        </w:rPr>
        <w:t>and tuition waiver</w:t>
      </w:r>
      <w:r w:rsidR="00013175" w:rsidRPr="00F56531">
        <w:rPr>
          <w:color w:val="auto"/>
        </w:rPr>
        <w:t xml:space="preserve"> </w:t>
      </w:r>
      <w:r w:rsidR="00F36B49">
        <w:rPr>
          <w:color w:val="auto"/>
        </w:rPr>
        <w:t>up to</w:t>
      </w:r>
      <w:r w:rsidR="00013175" w:rsidRPr="00F56531">
        <w:rPr>
          <w:color w:val="auto"/>
        </w:rPr>
        <w:t xml:space="preserve"> 50% per year</w:t>
      </w:r>
    </w:p>
    <w:bookmarkEnd w:id="0"/>
    <w:p w14:paraId="0A6E330B" w14:textId="77777777" w:rsidR="006156F6" w:rsidRPr="006156F6" w:rsidRDefault="006156F6" w:rsidP="006156F6">
      <w:pPr>
        <w:pStyle w:val="Default"/>
      </w:pPr>
    </w:p>
    <w:p w14:paraId="0A6E330C" w14:textId="77777777" w:rsidR="006156F6" w:rsidRPr="005D5B8D" w:rsidRDefault="006156F6" w:rsidP="005D5B8D">
      <w:pPr>
        <w:pStyle w:val="Heading2"/>
      </w:pPr>
      <w:r w:rsidRPr="007006B4">
        <w:rPr>
          <w:b/>
          <w:bCs/>
        </w:rPr>
        <w:t>Obligations</w:t>
      </w:r>
      <w:r w:rsidRPr="005D5B8D">
        <w:t xml:space="preserve">: </w:t>
      </w:r>
    </w:p>
    <w:p w14:paraId="04943C95" w14:textId="3B4D6A62" w:rsidR="0093499E" w:rsidRDefault="006156F6" w:rsidP="006156F6">
      <w:pPr>
        <w:pStyle w:val="Default"/>
      </w:pPr>
      <w:r w:rsidRPr="006156F6">
        <w:t xml:space="preserve">Recipients must be enrolled in a minimum of nine graduate credits per semester while receiving the </w:t>
      </w:r>
      <w:proofErr w:type="gramStart"/>
      <w:r w:rsidRPr="006156F6">
        <w:t>award,</w:t>
      </w:r>
      <w:r w:rsidR="0065299B">
        <w:t xml:space="preserve"> and</w:t>
      </w:r>
      <w:proofErr w:type="gramEnd"/>
      <w:r w:rsidR="0065299B">
        <w:t xml:space="preserve"> must be able to work</w:t>
      </w:r>
      <w:r w:rsidR="00DD45B4">
        <w:t xml:space="preserve"> </w:t>
      </w:r>
      <w:r w:rsidR="00371D4E">
        <w:t>10 hours per week.</w:t>
      </w:r>
    </w:p>
    <w:p w14:paraId="751E23EB" w14:textId="77777777" w:rsidR="0093499E" w:rsidRDefault="0093499E" w:rsidP="006156F6">
      <w:pPr>
        <w:pStyle w:val="Default"/>
      </w:pPr>
    </w:p>
    <w:p w14:paraId="0A6E330D" w14:textId="50AD28F3" w:rsidR="006156F6" w:rsidRDefault="006156F6" w:rsidP="006156F6">
      <w:pPr>
        <w:pStyle w:val="Default"/>
      </w:pPr>
      <w:r w:rsidRPr="006156F6">
        <w:t>Duties will inc</w:t>
      </w:r>
      <w:r w:rsidR="00C55544">
        <w:t>lude assisting a UNF communication</w:t>
      </w:r>
      <w:r w:rsidRPr="006156F6">
        <w:t xml:space="preserve"> faculty member in an undergraduate class. This might include leading discussion groups,</w:t>
      </w:r>
      <w:r w:rsidR="00C55544">
        <w:t xml:space="preserve"> teaching a media writing lab</w:t>
      </w:r>
      <w:r w:rsidRPr="006156F6">
        <w:t xml:space="preserve">, and generally helping the instructor create and sustain a learning environment. </w:t>
      </w:r>
    </w:p>
    <w:p w14:paraId="0A6E330E" w14:textId="77777777" w:rsidR="006156F6" w:rsidRPr="006156F6" w:rsidRDefault="006156F6" w:rsidP="006156F6">
      <w:pPr>
        <w:pStyle w:val="Default"/>
      </w:pPr>
    </w:p>
    <w:p w14:paraId="0A6E330F" w14:textId="77777777" w:rsidR="006156F6" w:rsidRPr="005A517E" w:rsidRDefault="006156F6" w:rsidP="005D5B8D">
      <w:pPr>
        <w:pStyle w:val="Heading2"/>
      </w:pPr>
      <w:r w:rsidRPr="005A517E">
        <w:t xml:space="preserve">Criteria: </w:t>
      </w:r>
    </w:p>
    <w:p w14:paraId="0A6E3310" w14:textId="77777777" w:rsidR="006156F6" w:rsidRPr="006156F6" w:rsidRDefault="006156F6" w:rsidP="006156F6">
      <w:pPr>
        <w:pStyle w:val="Default"/>
      </w:pPr>
      <w:r w:rsidRPr="006156F6">
        <w:t xml:space="preserve">Applications will be judged on academic excellence, </w:t>
      </w:r>
      <w:r w:rsidR="005A517E">
        <w:t xml:space="preserve">relevant communication job experience, </w:t>
      </w:r>
      <w:r w:rsidRPr="006156F6">
        <w:t xml:space="preserve">and evidence of teaching ability or potential. </w:t>
      </w:r>
    </w:p>
    <w:p w14:paraId="0A6E3311" w14:textId="77777777" w:rsidR="006156F6" w:rsidRPr="006156F6" w:rsidRDefault="006156F6" w:rsidP="006156F6">
      <w:pPr>
        <w:pStyle w:val="Default"/>
      </w:pPr>
    </w:p>
    <w:p w14:paraId="0A6E3312" w14:textId="77777777" w:rsidR="006156F6" w:rsidRPr="005A517E" w:rsidRDefault="006156F6" w:rsidP="005D5B8D">
      <w:pPr>
        <w:pStyle w:val="Heading2"/>
      </w:pPr>
      <w:r w:rsidRPr="005A517E">
        <w:t xml:space="preserve">Application process: </w:t>
      </w:r>
    </w:p>
    <w:p w14:paraId="0A6E3313" w14:textId="77777777" w:rsidR="006156F6" w:rsidRPr="006156F6" w:rsidRDefault="006156F6" w:rsidP="006156F6">
      <w:pPr>
        <w:pStyle w:val="Default"/>
      </w:pPr>
      <w:r w:rsidRPr="006156F6">
        <w:t xml:space="preserve">Submit the following: </w:t>
      </w:r>
    </w:p>
    <w:p w14:paraId="0A6E3314" w14:textId="0814AA07" w:rsidR="006156F6" w:rsidRPr="006156F6" w:rsidRDefault="006156F6" w:rsidP="006B0575">
      <w:pPr>
        <w:pStyle w:val="Default"/>
        <w:numPr>
          <w:ilvl w:val="0"/>
          <w:numId w:val="2"/>
        </w:numPr>
        <w:spacing w:after="45"/>
      </w:pPr>
      <w:r w:rsidRPr="006156F6">
        <w:t xml:space="preserve">the application form </w:t>
      </w:r>
    </w:p>
    <w:p w14:paraId="0A6E3315" w14:textId="1BCB797B" w:rsidR="0096130D" w:rsidRDefault="005B1985" w:rsidP="006B0575">
      <w:pPr>
        <w:pStyle w:val="Default"/>
        <w:numPr>
          <w:ilvl w:val="0"/>
          <w:numId w:val="2"/>
        </w:numPr>
        <w:spacing w:after="45"/>
      </w:pPr>
      <w:r>
        <w:t>a resume</w:t>
      </w:r>
    </w:p>
    <w:p w14:paraId="0A6E3316" w14:textId="68001A3B" w:rsidR="006156F6" w:rsidRPr="006156F6" w:rsidRDefault="0096130D" w:rsidP="006B0575">
      <w:pPr>
        <w:pStyle w:val="Default"/>
        <w:numPr>
          <w:ilvl w:val="0"/>
          <w:numId w:val="2"/>
        </w:numPr>
        <w:spacing w:after="45"/>
      </w:pPr>
      <w:r>
        <w:t>two letters of recommendation</w:t>
      </w:r>
    </w:p>
    <w:p w14:paraId="0A6E3317" w14:textId="66FB2C43" w:rsidR="006156F6" w:rsidRPr="006156F6" w:rsidRDefault="0096130D" w:rsidP="006B0575">
      <w:pPr>
        <w:pStyle w:val="Default"/>
        <w:numPr>
          <w:ilvl w:val="0"/>
          <w:numId w:val="2"/>
        </w:numPr>
      </w:pPr>
      <w:r>
        <w:t>attach a one</w:t>
      </w:r>
      <w:r w:rsidR="00CE572D">
        <w:t>-</w:t>
      </w:r>
      <w:r w:rsidR="006156F6" w:rsidRPr="006156F6">
        <w:t xml:space="preserve">page essay discussing your </w:t>
      </w:r>
      <w:r w:rsidR="00591F9F">
        <w:t xml:space="preserve">career goals, </w:t>
      </w:r>
      <w:r w:rsidR="00CE572D">
        <w:t xml:space="preserve">academic and professional communication experience, </w:t>
      </w:r>
      <w:r w:rsidR="006156F6" w:rsidRPr="006156F6">
        <w:t xml:space="preserve">teaching experience, </w:t>
      </w:r>
      <w:r w:rsidR="00CE572D">
        <w:t>and any other relevant activities.</w:t>
      </w:r>
    </w:p>
    <w:p w14:paraId="0A6E3318" w14:textId="77777777" w:rsidR="006156F6" w:rsidRPr="006156F6" w:rsidRDefault="006156F6" w:rsidP="006156F6">
      <w:pPr>
        <w:pStyle w:val="Default"/>
      </w:pPr>
    </w:p>
    <w:p w14:paraId="694F2D71" w14:textId="5F177C1E" w:rsidR="0064220D" w:rsidRPr="00486779" w:rsidRDefault="009F3EAB" w:rsidP="006156F6">
      <w:pPr>
        <w:pStyle w:val="Default"/>
        <w:rPr>
          <w:color w:val="auto"/>
        </w:rPr>
      </w:pPr>
      <w:r>
        <w:t>All application materials sh</w:t>
      </w:r>
      <w:r w:rsidR="009963C7">
        <w:t xml:space="preserve">ould be returned to </w:t>
      </w:r>
      <w:r w:rsidR="006402BD">
        <w:t xml:space="preserve">the school’s graduate director, </w:t>
      </w:r>
      <w:r w:rsidR="009963C7">
        <w:t xml:space="preserve">Dr. </w:t>
      </w:r>
      <w:r w:rsidR="0061398C">
        <w:t xml:space="preserve">Stephynie Perkins </w:t>
      </w:r>
      <w:r w:rsidR="00835AD4">
        <w:t>(</w:t>
      </w:r>
      <w:hyperlink r:id="rId8" w:history="1">
        <w:r w:rsidR="0061398C" w:rsidRPr="00F70524">
          <w:rPr>
            <w:rStyle w:val="Hyperlink"/>
          </w:rPr>
          <w:t>sperkins@unf.edu</w:t>
        </w:r>
      </w:hyperlink>
      <w:r w:rsidR="00835AD4">
        <w:t xml:space="preserve">) </w:t>
      </w:r>
      <w:r w:rsidRPr="00611A0C">
        <w:rPr>
          <w:b/>
          <w:bCs/>
        </w:rPr>
        <w:t>b</w:t>
      </w:r>
      <w:r w:rsidR="008E233C" w:rsidRPr="00611A0C">
        <w:rPr>
          <w:b/>
          <w:bCs/>
        </w:rPr>
        <w:t>y</w:t>
      </w:r>
      <w:r w:rsidR="008E233C" w:rsidRPr="00171725">
        <w:t xml:space="preserve"> </w:t>
      </w:r>
      <w:r w:rsidR="008E233C" w:rsidRPr="00611A0C">
        <w:rPr>
          <w:b/>
          <w:bCs/>
        </w:rPr>
        <w:t>4 p.m</w:t>
      </w:r>
      <w:r w:rsidR="00F06041">
        <w:t>.</w:t>
      </w:r>
      <w:r w:rsidR="00F06041" w:rsidRPr="00F06041">
        <w:rPr>
          <w:color w:val="auto"/>
        </w:rPr>
        <w:t xml:space="preserve"> </w:t>
      </w:r>
      <w:r w:rsidR="00F06041" w:rsidRPr="00611A0C">
        <w:rPr>
          <w:b/>
          <w:bCs/>
          <w:color w:val="auto"/>
        </w:rPr>
        <w:t>Friday, April 24, 2026</w:t>
      </w:r>
      <w:r w:rsidR="00F06041" w:rsidRPr="00AD6101">
        <w:rPr>
          <w:color w:val="auto"/>
        </w:rPr>
        <w:t>. Winners will be selected in July 2026, pending approval of the final budget for the 2026-27 academic year</w:t>
      </w:r>
    </w:p>
    <w:p w14:paraId="1C2C46B1" w14:textId="77777777" w:rsidR="0093499E" w:rsidRPr="006156F6" w:rsidRDefault="0093499E" w:rsidP="006156F6">
      <w:pPr>
        <w:pStyle w:val="Default"/>
      </w:pPr>
    </w:p>
    <w:p w14:paraId="0A6E331B" w14:textId="6801E05E" w:rsidR="006E5224" w:rsidRDefault="006E5224" w:rsidP="006156F6">
      <w:pPr>
        <w:pStyle w:val="Default"/>
        <w:rPr>
          <w:i/>
          <w:iCs/>
        </w:rPr>
      </w:pPr>
    </w:p>
    <w:p w14:paraId="2B0968F1" w14:textId="230BA385" w:rsidR="00F56531" w:rsidRDefault="00F56531" w:rsidP="006156F6">
      <w:pPr>
        <w:pStyle w:val="Default"/>
        <w:rPr>
          <w:i/>
          <w:iCs/>
        </w:rPr>
      </w:pPr>
    </w:p>
    <w:p w14:paraId="108CE11D" w14:textId="07A4C711" w:rsidR="00F56531" w:rsidRDefault="00F56531" w:rsidP="006156F6">
      <w:pPr>
        <w:pStyle w:val="Default"/>
        <w:rPr>
          <w:i/>
          <w:iCs/>
        </w:rPr>
      </w:pPr>
    </w:p>
    <w:p w14:paraId="57758D20" w14:textId="53B3D612" w:rsidR="00F56531" w:rsidRDefault="00F56531" w:rsidP="006156F6">
      <w:pPr>
        <w:pStyle w:val="Default"/>
        <w:rPr>
          <w:i/>
          <w:iCs/>
        </w:rPr>
      </w:pPr>
    </w:p>
    <w:p w14:paraId="35285B63" w14:textId="6846BF8D" w:rsidR="00F56531" w:rsidRDefault="00F56531" w:rsidP="006156F6">
      <w:pPr>
        <w:pStyle w:val="Default"/>
        <w:rPr>
          <w:i/>
          <w:iCs/>
        </w:rPr>
      </w:pPr>
    </w:p>
    <w:p w14:paraId="7D2F7536" w14:textId="20B09586" w:rsidR="00F56531" w:rsidRDefault="00F56531" w:rsidP="006156F6">
      <w:pPr>
        <w:pStyle w:val="Default"/>
        <w:rPr>
          <w:i/>
          <w:iCs/>
        </w:rPr>
      </w:pPr>
    </w:p>
    <w:p w14:paraId="316507BA" w14:textId="2BAD6634" w:rsidR="00F56531" w:rsidRDefault="00110367" w:rsidP="006156F6">
      <w:pPr>
        <w:pStyle w:val="Default"/>
      </w:pPr>
      <w:r w:rsidRPr="00110367">
        <w:t xml:space="preserve">*The amounts listed are subject to change as the final budget </w:t>
      </w:r>
      <w:r>
        <w:t>for the 202</w:t>
      </w:r>
      <w:r w:rsidR="002F3E64">
        <w:t>6</w:t>
      </w:r>
      <w:r>
        <w:t>-2</w:t>
      </w:r>
      <w:r w:rsidR="002F3E64">
        <w:t>7</w:t>
      </w:r>
      <w:r>
        <w:t xml:space="preserve"> academic year </w:t>
      </w:r>
      <w:r w:rsidRPr="00110367">
        <w:t xml:space="preserve">has not </w:t>
      </w:r>
      <w:r>
        <w:t xml:space="preserve">yet </w:t>
      </w:r>
      <w:r w:rsidRPr="00110367">
        <w:t>been shared with the department.</w:t>
      </w:r>
    </w:p>
    <w:p w14:paraId="35BA96C7" w14:textId="77777777" w:rsidR="00110367" w:rsidRDefault="00110367" w:rsidP="006156F6">
      <w:pPr>
        <w:pStyle w:val="Default"/>
      </w:pPr>
    </w:p>
    <w:p w14:paraId="285B3768" w14:textId="77777777" w:rsidR="00110367" w:rsidRPr="00110367" w:rsidRDefault="00110367" w:rsidP="006156F6">
      <w:pPr>
        <w:pStyle w:val="Default"/>
      </w:pPr>
    </w:p>
    <w:p w14:paraId="1B42E8AC" w14:textId="77777777" w:rsidR="00F56531" w:rsidRDefault="00F56531" w:rsidP="006156F6">
      <w:pPr>
        <w:pStyle w:val="Default"/>
        <w:rPr>
          <w:i/>
          <w:iCs/>
        </w:rPr>
      </w:pPr>
    </w:p>
    <w:p w14:paraId="0A6E331C" w14:textId="77777777" w:rsidR="006156F6" w:rsidRPr="006156F6" w:rsidRDefault="006156F6" w:rsidP="006156F6">
      <w:pPr>
        <w:pStyle w:val="Default"/>
      </w:pPr>
      <w:r w:rsidRPr="006156F6">
        <w:rPr>
          <w:i/>
          <w:iCs/>
        </w:rPr>
        <w:t xml:space="preserve">The University of North Florida is an Equal Opportunity/Equal Access Institution </w:t>
      </w:r>
    </w:p>
    <w:p w14:paraId="436C6E31" w14:textId="2182CBCB" w:rsidR="0064220D" w:rsidRPr="005116E5" w:rsidRDefault="0064220D" w:rsidP="00080004">
      <w:pPr>
        <w:pStyle w:val="Heading1"/>
        <w:jc w:val="center"/>
        <w:rPr>
          <w:color w:val="auto"/>
        </w:rPr>
      </w:pPr>
      <w:r w:rsidRPr="005116E5">
        <w:rPr>
          <w:color w:val="auto"/>
        </w:rPr>
        <w:lastRenderedPageBreak/>
        <w:t>Graduate Assistantship in the UNF School of Communication</w:t>
      </w:r>
    </w:p>
    <w:p w14:paraId="31CC31FB" w14:textId="7C5045F8" w:rsidR="0064220D" w:rsidRPr="005116E5" w:rsidRDefault="0064220D" w:rsidP="00080004">
      <w:pPr>
        <w:pStyle w:val="Heading1"/>
        <w:jc w:val="center"/>
        <w:rPr>
          <w:color w:val="auto"/>
        </w:rPr>
      </w:pPr>
      <w:r w:rsidRPr="005116E5">
        <w:rPr>
          <w:color w:val="auto"/>
        </w:rPr>
        <w:t>Application Form 202</w:t>
      </w:r>
      <w:r w:rsidR="002F3E64">
        <w:rPr>
          <w:color w:val="auto"/>
        </w:rPr>
        <w:t>6</w:t>
      </w:r>
      <w:r w:rsidRPr="005116E5">
        <w:rPr>
          <w:color w:val="auto"/>
        </w:rPr>
        <w:t>-2</w:t>
      </w:r>
      <w:r w:rsidR="002F3E64">
        <w:rPr>
          <w:color w:val="auto"/>
        </w:rPr>
        <w:t>7</w:t>
      </w:r>
    </w:p>
    <w:p w14:paraId="01A63E68" w14:textId="77777777" w:rsidR="0064220D" w:rsidRDefault="0064220D" w:rsidP="0064220D">
      <w:pPr>
        <w:pStyle w:val="Default"/>
        <w:rPr>
          <w:sz w:val="23"/>
          <w:szCs w:val="23"/>
        </w:rPr>
      </w:pPr>
    </w:p>
    <w:p w14:paraId="61B4D58D" w14:textId="77777777" w:rsidR="0064220D" w:rsidRDefault="0064220D" w:rsidP="0064220D">
      <w:pPr>
        <w:pStyle w:val="Default"/>
        <w:rPr>
          <w:sz w:val="23"/>
          <w:szCs w:val="23"/>
        </w:rPr>
      </w:pPr>
    </w:p>
    <w:p w14:paraId="7B0D06DB" w14:textId="66092223" w:rsidR="00080004" w:rsidRDefault="0064220D" w:rsidP="0064220D">
      <w:pPr>
        <w:pStyle w:val="Default"/>
        <w:spacing w:after="120"/>
      </w:pPr>
      <w:r w:rsidRPr="00591F9F">
        <w:t xml:space="preserve">Name: </w:t>
      </w:r>
      <w:sdt>
        <w:sdtPr>
          <w:alias w:val="Name"/>
          <w:tag w:val="Enter first and last name"/>
          <w:id w:val="357629222"/>
          <w:placeholder>
            <w:docPart w:val="DefaultPlaceholder_-1854013440"/>
          </w:placeholder>
          <w:showingPlcHdr/>
          <w:text/>
        </w:sdtPr>
        <w:sdtContent>
          <w:r w:rsidR="00080004" w:rsidRPr="00CF597C">
            <w:rPr>
              <w:rStyle w:val="PlaceholderText"/>
              <w:color w:val="595959" w:themeColor="text1" w:themeTint="A6"/>
            </w:rPr>
            <w:t>Click or tap here to enter text.</w:t>
          </w:r>
        </w:sdtContent>
      </w:sdt>
    </w:p>
    <w:p w14:paraId="71715DC9" w14:textId="060BB0C1" w:rsidR="0064220D" w:rsidRPr="00591F9F" w:rsidRDefault="0064220D" w:rsidP="0064220D">
      <w:pPr>
        <w:pStyle w:val="Default"/>
        <w:spacing w:after="120"/>
      </w:pPr>
      <w:r w:rsidRPr="00591F9F">
        <w:t xml:space="preserve">Student number: </w:t>
      </w:r>
      <w:sdt>
        <w:sdtPr>
          <w:alias w:val="Student number"/>
          <w:tag w:val="enter student UNF ID number"/>
          <w:id w:val="-80228171"/>
          <w:placeholder>
            <w:docPart w:val="DefaultPlaceholder_-1854013440"/>
          </w:placeholder>
          <w:showingPlcHdr/>
          <w:text/>
        </w:sdtPr>
        <w:sdtContent>
          <w:r w:rsidR="00080004" w:rsidRPr="00CF597C">
            <w:rPr>
              <w:rStyle w:val="PlaceholderText"/>
              <w:color w:val="595959" w:themeColor="text1" w:themeTint="A6"/>
            </w:rPr>
            <w:t>Click or tap here to enter text.</w:t>
          </w:r>
        </w:sdtContent>
      </w:sdt>
      <w:r w:rsidRPr="00591F9F">
        <w:t xml:space="preserve"> </w:t>
      </w:r>
    </w:p>
    <w:p w14:paraId="02C8F54A" w14:textId="50C1450A" w:rsidR="0064220D" w:rsidRPr="00591F9F" w:rsidRDefault="0064220D" w:rsidP="00080004">
      <w:pPr>
        <w:pStyle w:val="Default"/>
        <w:spacing w:after="120"/>
      </w:pPr>
      <w:r w:rsidRPr="00591F9F">
        <w:t xml:space="preserve">Address: </w:t>
      </w:r>
      <w:sdt>
        <w:sdtPr>
          <w:alias w:val="Address"/>
          <w:tag w:val="Enter student address"/>
          <w:id w:val="331813148"/>
          <w:placeholder>
            <w:docPart w:val="DefaultPlaceholder_-1854013440"/>
          </w:placeholder>
          <w:showingPlcHdr/>
          <w:text/>
        </w:sdtPr>
        <w:sdtContent>
          <w:r w:rsidR="00080004" w:rsidRPr="00CF597C">
            <w:rPr>
              <w:rStyle w:val="PlaceholderText"/>
              <w:color w:val="595959" w:themeColor="text1" w:themeTint="A6"/>
            </w:rPr>
            <w:t>Click or tap here to enter text.</w:t>
          </w:r>
        </w:sdtContent>
      </w:sdt>
    </w:p>
    <w:p w14:paraId="446D6EF9" w14:textId="48D8C071" w:rsidR="00080004" w:rsidRDefault="0064220D" w:rsidP="0064220D">
      <w:pPr>
        <w:pStyle w:val="Default"/>
        <w:spacing w:after="120"/>
      </w:pPr>
      <w:r w:rsidRPr="00591F9F">
        <w:t xml:space="preserve">Telephone: </w:t>
      </w:r>
      <w:sdt>
        <w:sdtPr>
          <w:alias w:val="Telephone"/>
          <w:tag w:val="Enter telephone number"/>
          <w:id w:val="122750104"/>
          <w:placeholder>
            <w:docPart w:val="DefaultPlaceholder_-1854013440"/>
          </w:placeholder>
          <w:showingPlcHdr/>
          <w:text/>
        </w:sdtPr>
        <w:sdtContent>
          <w:r w:rsidR="00080004" w:rsidRPr="00CF597C">
            <w:rPr>
              <w:rStyle w:val="PlaceholderText"/>
              <w:color w:val="595959" w:themeColor="text1" w:themeTint="A6"/>
            </w:rPr>
            <w:t>Click or tap here to enter text.</w:t>
          </w:r>
        </w:sdtContent>
      </w:sdt>
    </w:p>
    <w:p w14:paraId="7276C596" w14:textId="299E4502" w:rsidR="0064220D" w:rsidRPr="00591F9F" w:rsidRDefault="0064220D" w:rsidP="0064220D">
      <w:pPr>
        <w:pStyle w:val="Default"/>
        <w:spacing w:after="120"/>
      </w:pPr>
      <w:r w:rsidRPr="00591F9F">
        <w:t>Email address</w:t>
      </w:r>
      <w:r w:rsidR="00080004">
        <w:t xml:space="preserve">: </w:t>
      </w:r>
      <w:r w:rsidRPr="00591F9F">
        <w:t xml:space="preserve"> </w:t>
      </w:r>
      <w:sdt>
        <w:sdtPr>
          <w:alias w:val="Email address"/>
          <w:tag w:val="Enter email addrss"/>
          <w:id w:val="-1769602238"/>
          <w:placeholder>
            <w:docPart w:val="DefaultPlaceholder_-1854013440"/>
          </w:placeholder>
          <w:showingPlcHdr/>
          <w:text/>
        </w:sdtPr>
        <w:sdtContent>
          <w:r w:rsidR="00080004" w:rsidRPr="00CF597C">
            <w:rPr>
              <w:rStyle w:val="PlaceholderText"/>
              <w:color w:val="595959" w:themeColor="text1" w:themeTint="A6"/>
            </w:rPr>
            <w:t>Click or tap here to enter text.</w:t>
          </w:r>
        </w:sdtContent>
      </w:sdt>
    </w:p>
    <w:p w14:paraId="43B36188" w14:textId="304857AA" w:rsidR="0064220D" w:rsidRPr="00591F9F" w:rsidRDefault="0064220D" w:rsidP="00080004">
      <w:pPr>
        <w:pStyle w:val="Default"/>
        <w:spacing w:after="120"/>
      </w:pPr>
      <w:r w:rsidRPr="00591F9F">
        <w:t>Undergraduate institution, major, and GP</w:t>
      </w:r>
      <w:r w:rsidR="00080004">
        <w:t xml:space="preserve">A: </w:t>
      </w:r>
      <w:sdt>
        <w:sdtPr>
          <w:alias w:val="Enter undergraduate institution, major, and GPA"/>
          <w:tag w:val="Enter undergraduate institution, major, and GPA"/>
          <w:id w:val="-1391734815"/>
          <w:placeholder>
            <w:docPart w:val="DefaultPlaceholder_-1854013440"/>
          </w:placeholder>
          <w:showingPlcHdr/>
          <w:text/>
        </w:sdtPr>
        <w:sdtContent>
          <w:r w:rsidR="00080004" w:rsidRPr="00CF597C">
            <w:rPr>
              <w:rStyle w:val="PlaceholderText"/>
              <w:color w:val="595959" w:themeColor="text1" w:themeTint="A6"/>
            </w:rPr>
            <w:t>Click or tap here to enter text.</w:t>
          </w:r>
        </w:sdtContent>
      </w:sdt>
    </w:p>
    <w:p w14:paraId="53B16D15" w14:textId="0EFE52BF" w:rsidR="0064220D" w:rsidRPr="00591F9F" w:rsidRDefault="0064220D" w:rsidP="0064220D">
      <w:pPr>
        <w:pStyle w:val="Default"/>
        <w:spacing w:after="120"/>
      </w:pPr>
      <w:r w:rsidRPr="00591F9F">
        <w:t xml:space="preserve">Admitted graduate student: Yes </w:t>
      </w:r>
      <w:sdt>
        <w:sdtPr>
          <w:alias w:val="Enter Yes if graduate student is admitted to UNF"/>
          <w:tag w:val="Enter Yes if graduate student is admitted to UNF"/>
          <w:id w:val="-869136046"/>
          <w:placeholder>
            <w:docPart w:val="DefaultPlaceholder_-1854013440"/>
          </w:placeholder>
          <w:showingPlcHdr/>
          <w:text/>
        </w:sdtPr>
        <w:sdtContent>
          <w:r w:rsidR="00080004" w:rsidRPr="00CF597C">
            <w:rPr>
              <w:rStyle w:val="PlaceholderText"/>
              <w:color w:val="595959" w:themeColor="text1" w:themeTint="A6"/>
            </w:rPr>
            <w:t>Click or tap here to enter text.</w:t>
          </w:r>
        </w:sdtContent>
      </w:sdt>
      <w:r w:rsidRPr="00591F9F">
        <w:t xml:space="preserve"> No</w:t>
      </w:r>
      <w:r w:rsidR="003804C5">
        <w:t xml:space="preserve"> </w:t>
      </w:r>
      <w:sdt>
        <w:sdtPr>
          <w:alias w:val="Enter No if graduate student had not been admitted to UNF"/>
          <w:tag w:val="Enter No if graduate student had not been admitted to UNF"/>
          <w:id w:val="-901292373"/>
          <w:placeholder>
            <w:docPart w:val="DefaultPlaceholder_-1854013440"/>
          </w:placeholder>
          <w:showingPlcHdr/>
          <w:text/>
        </w:sdtPr>
        <w:sdtContent>
          <w:r w:rsidR="003804C5" w:rsidRPr="00CF597C">
            <w:rPr>
              <w:rStyle w:val="PlaceholderText"/>
              <w:color w:val="595959" w:themeColor="text1" w:themeTint="A6"/>
            </w:rPr>
            <w:t>Click or tap here to enter text.</w:t>
          </w:r>
        </w:sdtContent>
      </w:sdt>
    </w:p>
    <w:p w14:paraId="58B28DD4" w14:textId="0B51496B" w:rsidR="0064220D" w:rsidRPr="00591F9F" w:rsidRDefault="0064220D" w:rsidP="0064220D">
      <w:pPr>
        <w:pStyle w:val="Default"/>
        <w:spacing w:after="120"/>
      </w:pPr>
      <w:r w:rsidRPr="00591F9F">
        <w:t xml:space="preserve">Date (month/year) of entry to UNF Communication Management program: </w:t>
      </w:r>
      <w:sdt>
        <w:sdtPr>
          <w:alias w:val="Enter the month and year of entry to UNF Communication Management program"/>
          <w:tag w:val="Enter the month and year of entry to UNF Communication Management program"/>
          <w:id w:val="5797348"/>
          <w:placeholder>
            <w:docPart w:val="DefaultPlaceholder_-1854013440"/>
          </w:placeholder>
          <w:showingPlcHdr/>
          <w:text/>
        </w:sdtPr>
        <w:sdtContent>
          <w:r w:rsidR="003804C5" w:rsidRPr="00CF597C">
            <w:rPr>
              <w:rStyle w:val="PlaceholderText"/>
              <w:color w:val="595959" w:themeColor="text1" w:themeTint="A6"/>
            </w:rPr>
            <w:t>Click or tap here to enter text.</w:t>
          </w:r>
        </w:sdtContent>
      </w:sdt>
      <w:r w:rsidRPr="00591F9F">
        <w:t xml:space="preserve"> </w:t>
      </w:r>
    </w:p>
    <w:p w14:paraId="54F7D7A1" w14:textId="7D65EACF" w:rsidR="0064220D" w:rsidRPr="00591F9F" w:rsidRDefault="0064220D" w:rsidP="0064220D">
      <w:pPr>
        <w:pStyle w:val="Default"/>
        <w:spacing w:after="120"/>
      </w:pPr>
      <w:r w:rsidRPr="00591F9F">
        <w:t xml:space="preserve">Number of UNF-Communication Management courses completed: </w:t>
      </w:r>
      <w:sdt>
        <w:sdtPr>
          <w:alias w:val="Number of courses completed"/>
          <w:tag w:val="Enter the number of UNF Communication Management courses you have completed."/>
          <w:id w:val="-560481799"/>
          <w:placeholder>
            <w:docPart w:val="DefaultPlaceholder_-1854013440"/>
          </w:placeholder>
          <w:showingPlcHdr/>
          <w:text/>
        </w:sdtPr>
        <w:sdtContent>
          <w:r w:rsidR="003804C5" w:rsidRPr="00CF597C">
            <w:rPr>
              <w:rStyle w:val="PlaceholderText"/>
              <w:color w:val="595959" w:themeColor="text1" w:themeTint="A6"/>
            </w:rPr>
            <w:t>Click or tap here to enter text.</w:t>
          </w:r>
        </w:sdtContent>
      </w:sdt>
      <w:r w:rsidRPr="00591F9F">
        <w:t xml:space="preserve"> </w:t>
      </w:r>
    </w:p>
    <w:p w14:paraId="43181E9E" w14:textId="58576FE9" w:rsidR="0064220D" w:rsidRPr="00591F9F" w:rsidRDefault="0064220D" w:rsidP="0064220D">
      <w:pPr>
        <w:pStyle w:val="Default"/>
      </w:pPr>
      <w:r w:rsidRPr="00591F9F">
        <w:t>UNF-Communication Management grade point average:</w:t>
      </w:r>
      <w:r w:rsidR="003804C5">
        <w:t xml:space="preserve"> </w:t>
      </w:r>
      <w:sdt>
        <w:sdtPr>
          <w:alias w:val="UNF Comm Management GPA"/>
          <w:tag w:val="Enter your UNF Communication Management grade point average."/>
          <w:id w:val="-195151318"/>
          <w:placeholder>
            <w:docPart w:val="DefaultPlaceholder_-1854013440"/>
          </w:placeholder>
          <w:showingPlcHdr/>
          <w:text/>
        </w:sdtPr>
        <w:sdtContent>
          <w:r w:rsidR="003804C5" w:rsidRPr="00CF597C">
            <w:rPr>
              <w:rStyle w:val="PlaceholderText"/>
              <w:color w:val="595959" w:themeColor="text1" w:themeTint="A6"/>
            </w:rPr>
            <w:t>Click or tap here to enter text.</w:t>
          </w:r>
        </w:sdtContent>
      </w:sdt>
      <w:r w:rsidRPr="00591F9F">
        <w:t xml:space="preserve"> </w:t>
      </w:r>
    </w:p>
    <w:p w14:paraId="0F5B7928" w14:textId="77777777" w:rsidR="0064220D" w:rsidRPr="00591F9F" w:rsidRDefault="0064220D" w:rsidP="0064220D">
      <w:pPr>
        <w:pStyle w:val="Default"/>
      </w:pPr>
    </w:p>
    <w:p w14:paraId="43439A45" w14:textId="23EE67B1" w:rsidR="0064220D" w:rsidRDefault="006713DB" w:rsidP="0064220D">
      <w:pPr>
        <w:pStyle w:val="Default"/>
      </w:pPr>
      <w:r>
        <w:t xml:space="preserve">I agree to work 10 hours per week </w:t>
      </w:r>
      <w:r w:rsidR="0064220D">
        <w:t>for the UNF School</w:t>
      </w:r>
      <w:r w:rsidR="0064220D" w:rsidRPr="00591F9F">
        <w:t xml:space="preserve"> of Communication? </w:t>
      </w:r>
    </w:p>
    <w:p w14:paraId="2C1A467F" w14:textId="1A5A222C" w:rsidR="003804C5" w:rsidRDefault="0064220D" w:rsidP="0064220D">
      <w:pPr>
        <w:pStyle w:val="Default"/>
      </w:pPr>
      <w:r w:rsidRPr="00591F9F">
        <w:t xml:space="preserve">(Check </w:t>
      </w:r>
      <w:r w:rsidR="006713DB">
        <w:t>the box</w:t>
      </w:r>
      <w:r w:rsidRPr="00591F9F">
        <w:t xml:space="preserve">) </w:t>
      </w:r>
      <w:r w:rsidR="003804C5">
        <w:tab/>
      </w:r>
      <w:r w:rsidR="006713DB">
        <w:t>YES</w:t>
      </w:r>
      <w:r>
        <w:t xml:space="preserve"> </w:t>
      </w:r>
      <w:sdt>
        <w:sdtPr>
          <w:alias w:val="Check if you can work 10 hours per week."/>
          <w:tag w:val="Check if you can work 10 hours per week."/>
          <w:id w:val="7523960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D3D44">
            <w:rPr>
              <w:rFonts w:ascii="MS Gothic" w:eastAsia="MS Gothic" w:hAnsi="MS Gothic" w:hint="eastAsia"/>
            </w:rPr>
            <w:t>☐</w:t>
          </w:r>
        </w:sdtContent>
      </w:sdt>
    </w:p>
    <w:p w14:paraId="693C58A4" w14:textId="77777777" w:rsidR="006B0575" w:rsidRPr="00591F9F" w:rsidRDefault="006B0575" w:rsidP="006B0575">
      <w:pPr>
        <w:pStyle w:val="Default"/>
        <w:ind w:left="1440" w:firstLine="720"/>
      </w:pPr>
    </w:p>
    <w:p w14:paraId="0EF1CC2C" w14:textId="7999E4FE" w:rsidR="0064220D" w:rsidRPr="00591F9F" w:rsidRDefault="0064220D" w:rsidP="0064220D">
      <w:pPr>
        <w:pStyle w:val="Default"/>
      </w:pPr>
      <w:r w:rsidRPr="00591F9F">
        <w:t xml:space="preserve">How many hours per week do you currently work elsewhere? </w:t>
      </w:r>
      <w:sdt>
        <w:sdtPr>
          <w:alias w:val="Hours per week worked elsewhere"/>
          <w:tag w:val="Enter how many hours per week that you currently work elsewhere."/>
          <w:id w:val="-380558859"/>
          <w:placeholder>
            <w:docPart w:val="DefaultPlaceholder_-1854013440"/>
          </w:placeholder>
          <w:showingPlcHdr/>
          <w:text/>
        </w:sdtPr>
        <w:sdtContent>
          <w:r w:rsidR="003804C5" w:rsidRPr="00CF597C">
            <w:rPr>
              <w:rStyle w:val="PlaceholderText"/>
              <w:color w:val="595959" w:themeColor="text1" w:themeTint="A6"/>
            </w:rPr>
            <w:t>Click or tap here to enter text.</w:t>
          </w:r>
        </w:sdtContent>
      </w:sdt>
    </w:p>
    <w:p w14:paraId="6D32709A" w14:textId="77777777" w:rsidR="0064220D" w:rsidRPr="00591F9F" w:rsidRDefault="0064220D" w:rsidP="0064220D">
      <w:pPr>
        <w:pStyle w:val="Default"/>
      </w:pPr>
    </w:p>
    <w:p w14:paraId="4316B2C4" w14:textId="47428741" w:rsidR="0064220D" w:rsidRDefault="0064220D" w:rsidP="0064220D">
      <w:pPr>
        <w:pStyle w:val="Default"/>
      </w:pPr>
      <w:r w:rsidRPr="00591F9F">
        <w:t>Which courses</w:t>
      </w:r>
      <w:r>
        <w:t xml:space="preserve"> do you plan to take in Fall 202</w:t>
      </w:r>
      <w:r w:rsidR="002F3E64">
        <w:t>6</w:t>
      </w:r>
      <w:r w:rsidRPr="00591F9F">
        <w:t>?</w:t>
      </w:r>
    </w:p>
    <w:p w14:paraId="58D4D58E" w14:textId="77777777" w:rsidR="0064220D" w:rsidRDefault="0064220D" w:rsidP="0064220D">
      <w:pPr>
        <w:pStyle w:val="Default"/>
      </w:pPr>
    </w:p>
    <w:p w14:paraId="781185F2" w14:textId="3A04AE92" w:rsidR="0064220D" w:rsidRPr="00591F9F" w:rsidRDefault="00000000" w:rsidP="0064220D">
      <w:pPr>
        <w:pStyle w:val="Default"/>
      </w:pPr>
      <w:sdt>
        <w:sdtPr>
          <w:alias w:val="Course to be taken"/>
          <w:tag w:val="Enter what courses you plan to take during the fall semester."/>
          <w:id w:val="1332419651"/>
          <w:placeholder>
            <w:docPart w:val="DefaultPlaceholder_-1854013440"/>
          </w:placeholder>
          <w:showingPlcHdr/>
          <w:text/>
        </w:sdtPr>
        <w:sdtContent>
          <w:r w:rsidR="003804C5" w:rsidRPr="00CF597C">
            <w:rPr>
              <w:rStyle w:val="PlaceholderText"/>
              <w:color w:val="595959" w:themeColor="text1" w:themeTint="A6"/>
            </w:rPr>
            <w:t>Click or tap here to enter text.</w:t>
          </w:r>
        </w:sdtContent>
      </w:sdt>
    </w:p>
    <w:p w14:paraId="381EDE65" w14:textId="77777777" w:rsidR="0064220D" w:rsidRDefault="0064220D" w:rsidP="0064220D">
      <w:pPr>
        <w:pStyle w:val="m-5576087237196196476msonospacing"/>
      </w:pPr>
      <w:r w:rsidRPr="00591F9F">
        <w:t xml:space="preserve">Please attach a resume, </w:t>
      </w:r>
      <w:r>
        <w:t>two letters of recommendation, as well as a one</w:t>
      </w:r>
      <w:r w:rsidRPr="00591F9F">
        <w:t>-page essay discussing your career goals, academic and professional communication experience, teaching experience, and any other relevant activities. All application materials should be sent to</w:t>
      </w:r>
      <w:r>
        <w:t>:</w:t>
      </w:r>
    </w:p>
    <w:p w14:paraId="13468922" w14:textId="4AC2654D" w:rsidR="0064220D" w:rsidRPr="0093499E" w:rsidRDefault="0064220D" w:rsidP="0064220D">
      <w:pPr>
        <w:pStyle w:val="m-5576087237196196476msonospacing"/>
        <w:rPr>
          <w:b/>
          <w:bCs/>
        </w:rPr>
      </w:pPr>
      <w:r w:rsidRPr="00591F9F">
        <w:t>Dr.</w:t>
      </w:r>
      <w:r>
        <w:t xml:space="preserve"> </w:t>
      </w:r>
      <w:r w:rsidR="0061398C">
        <w:t>Stephynie Perkins</w:t>
      </w:r>
      <w:r>
        <w:t>, Graduate Director;</w:t>
      </w:r>
      <w:r w:rsidRPr="00591F9F">
        <w:t xml:space="preserve"> </w:t>
      </w:r>
      <w:r>
        <w:t>School</w:t>
      </w:r>
      <w:r w:rsidRPr="00591F9F">
        <w:t xml:space="preserve"> of Communication</w:t>
      </w:r>
      <w:r w:rsidRPr="0093499E">
        <w:t xml:space="preserve"> </w:t>
      </w:r>
      <w:r>
        <w:t>Building 14D, Room 2002; University of North Florida;</w:t>
      </w:r>
      <w:r w:rsidRPr="00591F9F">
        <w:t xml:space="preserve"> Jacksonville, FL 32224. </w:t>
      </w:r>
      <w:r w:rsidRPr="0093499E">
        <w:rPr>
          <w:b/>
          <w:bCs/>
          <w:u w:val="single"/>
        </w:rPr>
        <w:t>Please note we will only accept e-mailed application</w:t>
      </w:r>
      <w:r w:rsidR="00A4125A">
        <w:rPr>
          <w:b/>
          <w:bCs/>
          <w:u w:val="single"/>
        </w:rPr>
        <w:t xml:space="preserve"> packets</w:t>
      </w:r>
      <w:r w:rsidRPr="0093499E">
        <w:rPr>
          <w:b/>
          <w:bCs/>
          <w:u w:val="single"/>
        </w:rPr>
        <w:t xml:space="preserve">: </w:t>
      </w:r>
      <w:r w:rsidRPr="0093499E">
        <w:rPr>
          <w:b/>
          <w:bCs/>
        </w:rPr>
        <w:t xml:space="preserve"> </w:t>
      </w:r>
      <w:hyperlink r:id="rId9" w:history="1">
        <w:r w:rsidR="0061398C" w:rsidRPr="00F70524">
          <w:rPr>
            <w:rStyle w:val="Hyperlink"/>
            <w:b/>
            <w:bCs/>
          </w:rPr>
          <w:t>sperkins@unf.edu</w:t>
        </w:r>
      </w:hyperlink>
    </w:p>
    <w:p w14:paraId="140798EC" w14:textId="77777777" w:rsidR="0064220D" w:rsidRPr="00591F9F" w:rsidRDefault="0064220D" w:rsidP="0064220D">
      <w:pPr>
        <w:pStyle w:val="Default"/>
        <w:rPr>
          <w:b/>
          <w:bCs/>
        </w:rPr>
      </w:pPr>
    </w:p>
    <w:p w14:paraId="2A3BE2C4" w14:textId="77777777" w:rsidR="00F06041" w:rsidRPr="00AD6101" w:rsidRDefault="00F06041" w:rsidP="00F06041">
      <w:pPr>
        <w:pStyle w:val="Default"/>
        <w:rPr>
          <w:b/>
          <w:bCs/>
        </w:rPr>
      </w:pPr>
      <w:r w:rsidRPr="008B2743">
        <w:rPr>
          <w:b/>
          <w:bCs/>
          <w:highlight w:val="yellow"/>
        </w:rPr>
        <w:t>All application materials are due by 4 p.m.,</w:t>
      </w:r>
      <w:r>
        <w:rPr>
          <w:b/>
          <w:bCs/>
          <w:highlight w:val="yellow"/>
        </w:rPr>
        <w:t xml:space="preserve"> Fri</w:t>
      </w:r>
      <w:r w:rsidRPr="00AD6101">
        <w:rPr>
          <w:b/>
          <w:bCs/>
          <w:color w:val="auto"/>
          <w:highlight w:val="yellow"/>
        </w:rPr>
        <w:t xml:space="preserve">day, </w:t>
      </w:r>
      <w:r>
        <w:rPr>
          <w:b/>
          <w:bCs/>
          <w:color w:val="auto"/>
          <w:highlight w:val="yellow"/>
        </w:rPr>
        <w:t>April 24</w:t>
      </w:r>
      <w:r w:rsidRPr="00AD6101">
        <w:rPr>
          <w:b/>
          <w:bCs/>
          <w:color w:val="auto"/>
          <w:highlight w:val="yellow"/>
        </w:rPr>
        <w:t>, 2026</w:t>
      </w:r>
      <w:r w:rsidRPr="00AD6101">
        <w:rPr>
          <w:b/>
          <w:bCs/>
        </w:rPr>
        <w:t>.</w:t>
      </w:r>
    </w:p>
    <w:p w14:paraId="5D927384" w14:textId="77777777" w:rsidR="0064220D" w:rsidRPr="00591F9F" w:rsidRDefault="0064220D" w:rsidP="0064220D">
      <w:pPr>
        <w:rPr>
          <w:rFonts w:ascii="Times New Roman" w:hAnsi="Times New Roman" w:cs="Times New Roman"/>
          <w:sz w:val="24"/>
          <w:szCs w:val="24"/>
        </w:rPr>
      </w:pPr>
    </w:p>
    <w:p w14:paraId="20E48C52" w14:textId="1E5F2075" w:rsidR="0064220D" w:rsidRPr="00591F9F" w:rsidRDefault="0064220D" w:rsidP="00705C8A">
      <w:pPr>
        <w:pStyle w:val="Default"/>
      </w:pPr>
      <w:r w:rsidRPr="006156F6">
        <w:rPr>
          <w:i/>
          <w:iCs/>
        </w:rPr>
        <w:t xml:space="preserve">The University of North Florida is an Equal Opportunity/Equal Access Institution </w:t>
      </w:r>
    </w:p>
    <w:sectPr w:rsidR="0064220D" w:rsidRPr="00591F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84190F"/>
    <w:multiLevelType w:val="hybridMultilevel"/>
    <w:tmpl w:val="187CD4C0"/>
    <w:lvl w:ilvl="0" w:tplc="13E6D252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74459F"/>
    <w:multiLevelType w:val="hybridMultilevel"/>
    <w:tmpl w:val="6AA6CE3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332641">
    <w:abstractNumId w:val="0"/>
  </w:num>
  <w:num w:numId="2" w16cid:durableId="71481560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1NLG0NDAwsjQ1NLZQ0lEKTi0uzszPAykwrgUA96TgYiwAAAA="/>
  </w:docVars>
  <w:rsids>
    <w:rsidRoot w:val="006156F6"/>
    <w:rsid w:val="00013175"/>
    <w:rsid w:val="00017E17"/>
    <w:rsid w:val="00023FBE"/>
    <w:rsid w:val="000512A9"/>
    <w:rsid w:val="00080004"/>
    <w:rsid w:val="00110367"/>
    <w:rsid w:val="00144B3C"/>
    <w:rsid w:val="00163549"/>
    <w:rsid w:val="00171725"/>
    <w:rsid w:val="001E6581"/>
    <w:rsid w:val="0026375E"/>
    <w:rsid w:val="002A18C6"/>
    <w:rsid w:val="002B067F"/>
    <w:rsid w:val="002C03C2"/>
    <w:rsid w:val="002C7CD8"/>
    <w:rsid w:val="002F3E64"/>
    <w:rsid w:val="00342963"/>
    <w:rsid w:val="00371D4E"/>
    <w:rsid w:val="003804C5"/>
    <w:rsid w:val="003D1EC2"/>
    <w:rsid w:val="003D3D44"/>
    <w:rsid w:val="00421110"/>
    <w:rsid w:val="004470B7"/>
    <w:rsid w:val="00466721"/>
    <w:rsid w:val="00486779"/>
    <w:rsid w:val="004A27F0"/>
    <w:rsid w:val="005116E5"/>
    <w:rsid w:val="005410FA"/>
    <w:rsid w:val="00562626"/>
    <w:rsid w:val="00584E9B"/>
    <w:rsid w:val="00591F9F"/>
    <w:rsid w:val="005A517E"/>
    <w:rsid w:val="005B1985"/>
    <w:rsid w:val="005D544E"/>
    <w:rsid w:val="005D5B14"/>
    <w:rsid w:val="005D5B8D"/>
    <w:rsid w:val="005D5FCD"/>
    <w:rsid w:val="00611A0C"/>
    <w:rsid w:val="0061398C"/>
    <w:rsid w:val="006156F6"/>
    <w:rsid w:val="006339B4"/>
    <w:rsid w:val="00634DC7"/>
    <w:rsid w:val="006402BD"/>
    <w:rsid w:val="0064220D"/>
    <w:rsid w:val="0065299B"/>
    <w:rsid w:val="006713DB"/>
    <w:rsid w:val="006B0575"/>
    <w:rsid w:val="006E5224"/>
    <w:rsid w:val="006F2FFA"/>
    <w:rsid w:val="007006B4"/>
    <w:rsid w:val="00705C8A"/>
    <w:rsid w:val="00726F55"/>
    <w:rsid w:val="0074048B"/>
    <w:rsid w:val="00774814"/>
    <w:rsid w:val="007806B6"/>
    <w:rsid w:val="0078699A"/>
    <w:rsid w:val="007E5CB6"/>
    <w:rsid w:val="007F6454"/>
    <w:rsid w:val="00834DC3"/>
    <w:rsid w:val="00835AD4"/>
    <w:rsid w:val="00873C04"/>
    <w:rsid w:val="008B2743"/>
    <w:rsid w:val="008D02A2"/>
    <w:rsid w:val="008E233C"/>
    <w:rsid w:val="0093131A"/>
    <w:rsid w:val="0093499E"/>
    <w:rsid w:val="0096130D"/>
    <w:rsid w:val="009613BD"/>
    <w:rsid w:val="00994DDD"/>
    <w:rsid w:val="009963C7"/>
    <w:rsid w:val="009B1B91"/>
    <w:rsid w:val="009F3EAB"/>
    <w:rsid w:val="00A268FE"/>
    <w:rsid w:val="00A4125A"/>
    <w:rsid w:val="00AE3475"/>
    <w:rsid w:val="00AF2798"/>
    <w:rsid w:val="00B20A72"/>
    <w:rsid w:val="00B258DA"/>
    <w:rsid w:val="00C03EFD"/>
    <w:rsid w:val="00C44415"/>
    <w:rsid w:val="00C55544"/>
    <w:rsid w:val="00C903D9"/>
    <w:rsid w:val="00CB04CC"/>
    <w:rsid w:val="00CC6C3D"/>
    <w:rsid w:val="00CC7764"/>
    <w:rsid w:val="00CE0D39"/>
    <w:rsid w:val="00CE572D"/>
    <w:rsid w:val="00CF597C"/>
    <w:rsid w:val="00D02454"/>
    <w:rsid w:val="00D319A1"/>
    <w:rsid w:val="00D3627D"/>
    <w:rsid w:val="00DA13D0"/>
    <w:rsid w:val="00DD45B4"/>
    <w:rsid w:val="00DE0B65"/>
    <w:rsid w:val="00DE6D40"/>
    <w:rsid w:val="00DF6F5F"/>
    <w:rsid w:val="00DF7FD0"/>
    <w:rsid w:val="00E42C62"/>
    <w:rsid w:val="00E45292"/>
    <w:rsid w:val="00E55261"/>
    <w:rsid w:val="00ED30C2"/>
    <w:rsid w:val="00F06041"/>
    <w:rsid w:val="00F36B49"/>
    <w:rsid w:val="00F56531"/>
    <w:rsid w:val="00F65BE4"/>
    <w:rsid w:val="00F74131"/>
    <w:rsid w:val="00F97DD9"/>
    <w:rsid w:val="00FB22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A6E3305"/>
  <w15:docId w15:val="{3C7D13EA-4A32-472B-BF6E-0B2EC28F61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6262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Default"/>
    <w:next w:val="Normal"/>
    <w:link w:val="Heading2Char"/>
    <w:uiPriority w:val="9"/>
    <w:unhideWhenUsed/>
    <w:qFormat/>
    <w:rsid w:val="005D5B8D"/>
    <w:pPr>
      <w:outlineLvl w:val="1"/>
    </w:pPr>
    <w:rPr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156F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m-5576087237196196476msonospacing">
    <w:name w:val="m_-5576087237196196476msonospacing"/>
    <w:basedOn w:val="Normal"/>
    <w:uiPriority w:val="99"/>
    <w:rsid w:val="005B1985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3499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3499E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6262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080004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5D5B8D"/>
    <w:rPr>
      <w:rFonts w:ascii="Times New Roman" w:hAnsi="Times New Roman" w:cs="Times New Roman"/>
      <w:color w:val="000000"/>
      <w:sz w:val="24"/>
      <w:szCs w:val="24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2691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5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perkins@unf.edu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glossaryDocument" Target="glossary/document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sperkins@unf.edu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268684-C4D3-4C08-B5C4-9459A819CDF4}"/>
      </w:docPartPr>
      <w:docPartBody>
        <w:p w:rsidR="001E303B" w:rsidRDefault="00070837">
          <w:r w:rsidRPr="006F20E9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comments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0837"/>
    <w:rsid w:val="00011365"/>
    <w:rsid w:val="00070837"/>
    <w:rsid w:val="00102000"/>
    <w:rsid w:val="00140AA8"/>
    <w:rsid w:val="001E303B"/>
    <w:rsid w:val="002416DE"/>
    <w:rsid w:val="00466721"/>
    <w:rsid w:val="004F6918"/>
    <w:rsid w:val="00584E9B"/>
    <w:rsid w:val="00634DC7"/>
    <w:rsid w:val="007806B6"/>
    <w:rsid w:val="00C903D9"/>
    <w:rsid w:val="00C90C8E"/>
    <w:rsid w:val="00CC613B"/>
    <w:rsid w:val="00E42C62"/>
    <w:rsid w:val="00E45292"/>
    <w:rsid w:val="00E823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70837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3DD0BCD572A841B2DA16F35723BABC" ma:contentTypeVersion="23" ma:contentTypeDescription="Create a new document." ma:contentTypeScope="" ma:versionID="e98d35755afeaa82be02a855992b4656">
  <xsd:schema xmlns:xsd="http://www.w3.org/2001/XMLSchema" xmlns:xs="http://www.w3.org/2001/XMLSchema" xmlns:p="http://schemas.microsoft.com/office/2006/metadata/properties" xmlns:ns2="dd789dca-c929-40d0-8197-786354cb578f" xmlns:ns3="9ff5bdf5-f8d1-43a7-b3ef-489ee70c8bba" targetNamespace="http://schemas.microsoft.com/office/2006/metadata/properties" ma:root="true" ma:fieldsID="1907cc62515d77cc6a0dac35c43e6945" ns2:_="" ns3:_="">
    <xsd:import namespace="dd789dca-c929-40d0-8197-786354cb578f"/>
    <xsd:import namespace="9ff5bdf5-f8d1-43a7-b3ef-489ee70c8bba"/>
    <xsd:element name="properties">
      <xsd:complexType>
        <xsd:sequence>
          <xsd:element name="documentManagement">
            <xsd:complexType>
              <xsd:all>
                <xsd:element ref="ns2:Status"/>
                <xsd:element ref="ns2:Division"/>
                <xsd:element ref="ns2:Division_x003a_Division" minOccurs="0"/>
                <xsd:element ref="ns2:COAS_x0020_Subdepartments" minOccurs="0"/>
                <xsd:element ref="ns2:Trustees_x0020_Sections" minOccurs="0"/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789dca-c929-40d0-8197-786354cb578f" elementFormDefault="qualified">
    <xsd:import namespace="http://schemas.microsoft.com/office/2006/documentManagement/types"/>
    <xsd:import namespace="http://schemas.microsoft.com/office/infopath/2007/PartnerControls"/>
    <xsd:element name="Status" ma:index="8" ma:displayName="Status" ma:default="ADA Audit" ma:format="RadioButtons" ma:internalName="Status">
      <xsd:simpleType>
        <xsd:restriction base="dms:Choice">
          <xsd:enumeration value="ADA Audit"/>
          <xsd:enumeration value="Superuser/Editor Needs Assistance"/>
          <xsd:enumeration value="Document Training Information"/>
          <xsd:enumeration value="ADA Title II Department Inventories"/>
        </xsd:restriction>
      </xsd:simpleType>
    </xsd:element>
    <xsd:element name="Division" ma:index="9" ma:displayName="Department" ma:list="{e711da8d-7319-447e-89c6-48a448fa3ba9}" ma:internalName="Division" ma:readOnly="false" ma:showField="Title">
      <xsd:simpleType>
        <xsd:restriction base="dms:Lookup"/>
      </xsd:simpleType>
    </xsd:element>
    <xsd:element name="Division_x003a_Division" ma:index="10" nillable="true" ma:displayName="Division" ma:list="{e711da8d-7319-447e-89c6-48a448fa3ba9}" ma:internalName="Division_x003a_Division" ma:readOnly="true" ma:showField="field_1" ma:web="9ff5bdf5-f8d1-43a7-b3ef-489ee70c8bba">
      <xsd:simpleType>
        <xsd:restriction base="dms:Lookup"/>
      </xsd:simpleType>
    </xsd:element>
    <xsd:element name="COAS_x0020_Subdepartments" ma:index="11" nillable="true" ma:displayName="COAS Subdepartments" ma:list="{d26dbdda-33bd-4702-8c1b-206f131c54ad}" ma:internalName="COAS_x0020_Subdepartments" ma:showField="Title">
      <xsd:simpleType>
        <xsd:restriction base="dms:Lookup"/>
      </xsd:simpleType>
    </xsd:element>
    <xsd:element name="Trustees_x0020_Sections" ma:index="12" nillable="true" ma:displayName="Trustees Sections" ma:list="{f3844c3a-ea1e-4021-adb1-991cde9bc7a8}" ma:internalName="Trustees_x0020_Sections" ma:showField="Title">
      <xsd:simpleType>
        <xsd:restriction base="dms:Lookup"/>
      </xsd:simpleType>
    </xsd:element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8257040d-a7f1-426b-b1f0-910536c27e0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f5bdf5-f8d1-43a7-b3ef-489ee70c8bba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8dc9198e-622b-4755-8b35-075992f2441e}" ma:internalName="TaxCatchAll" ma:showField="CatchAllData" ma:web="9ff5bdf5-f8d1-43a7-b3ef-489ee70c8bb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ivision xmlns="dd789dca-c929-40d0-8197-786354cb578f">27</Division>
    <Status xmlns="dd789dca-c929-40d0-8197-786354cb578f">ADA Audit</Status>
    <Trustees_x0020_Sections xmlns="dd789dca-c929-40d0-8197-786354cb578f" xsi:nil="true"/>
    <lcf76f155ced4ddcb4097134ff3c332f xmlns="dd789dca-c929-40d0-8197-786354cb578f">
      <Terms xmlns="http://schemas.microsoft.com/office/infopath/2007/PartnerControls"/>
    </lcf76f155ced4ddcb4097134ff3c332f>
    <TaxCatchAll xmlns="9ff5bdf5-f8d1-43a7-b3ef-489ee70c8bba" xsi:nil="true"/>
    <COAS_x0020_Subdepartments xmlns="dd789dca-c929-40d0-8197-786354cb578f">16</COAS_x0020_Subdepartments>
  </documentManagement>
</p:properties>
</file>

<file path=customXml/itemProps1.xml><?xml version="1.0" encoding="utf-8"?>
<ds:datastoreItem xmlns:ds="http://schemas.openxmlformats.org/officeDocument/2006/customXml" ds:itemID="{888520E5-B36B-4537-8875-CC2C7785B7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789dca-c929-40d0-8197-786354cb578f"/>
    <ds:schemaRef ds:uri="9ff5bdf5-f8d1-43a7-b3ef-489ee70c8b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F36F590-00E9-4664-BE50-F17635449A4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CDA65D7-509F-4074-8F14-84142E6D48AA}">
  <ds:schemaRefs>
    <ds:schemaRef ds:uri="http://schemas.microsoft.com/office/2006/metadata/properties"/>
    <ds:schemaRef ds:uri="http://schemas.microsoft.com/office/infopath/2007/PartnerControls"/>
    <ds:schemaRef ds:uri="dd789dca-c929-40d0-8197-786354cb578f"/>
    <ds:schemaRef ds:uri="9ff5bdf5-f8d1-43a7-b3ef-489ee70c8bb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503</Words>
  <Characters>287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aduate Assistantship UNF School of Communication 2024-25</vt:lpstr>
    </vt:vector>
  </TitlesOfParts>
  <Company>University of North Florida</Company>
  <LinksUpToDate>false</LinksUpToDate>
  <CharactersWithSpaces>3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duate Assistantship UNF School of Communication 2024-25</dc:title>
  <dc:creator>Parmelee, John</dc:creator>
  <cp:lastModifiedBy>Fieschko, Rachel</cp:lastModifiedBy>
  <cp:revision>8</cp:revision>
  <dcterms:created xsi:type="dcterms:W3CDTF">2026-02-03T17:54:00Z</dcterms:created>
  <dcterms:modified xsi:type="dcterms:W3CDTF">2026-02-11T2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93DD0BCD572A841B2DA16F35723BABC</vt:lpwstr>
  </property>
  <property fmtid="{D5CDD505-2E9C-101B-9397-08002B2CF9AE}" pid="3" name="MediaServiceImageTags">
    <vt:lpwstr/>
  </property>
  <property fmtid="{D5CDD505-2E9C-101B-9397-08002B2CF9AE}" pid="4" name="GrammarlyDocumentId">
    <vt:lpwstr>9bd76c938da635215ad6d0a44b20b8009b548810dc2697d4834600d008e6424c</vt:lpwstr>
  </property>
</Properties>
</file>